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E7D43D" w14:textId="558B186C" w:rsidR="69AF94D9" w:rsidRDefault="00D76A37" w:rsidP="1D84B4C3">
      <w:pPr>
        <w:spacing w:line="360" w:lineRule="auto"/>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Jack</w:t>
      </w:r>
      <w:r w:rsidR="00EC6A2E">
        <w:rPr>
          <w:rFonts w:ascii="Times New Roman" w:eastAsia="Times New Roman" w:hAnsi="Times New Roman" w:cs="Times New Roman"/>
          <w:b/>
          <w:bCs/>
          <w:sz w:val="32"/>
          <w:szCs w:val="32"/>
        </w:rPr>
        <w:t>, The Saviour!</w:t>
      </w:r>
    </w:p>
    <w:p w14:paraId="424E017B" w14:textId="2390BAE7" w:rsidR="69AF94D9" w:rsidRDefault="69AF94D9" w:rsidP="1D84B4C3">
      <w:pPr>
        <w:spacing w:line="360" w:lineRule="auto"/>
        <w:rPr>
          <w:rFonts w:ascii="Times New Roman" w:eastAsia="Times New Roman" w:hAnsi="Times New Roman" w:cs="Times New Roman"/>
        </w:rPr>
      </w:pPr>
    </w:p>
    <w:p w14:paraId="44DBDC01" w14:textId="6104E7D9" w:rsidR="003645AF" w:rsidRDefault="1D84B4C3" w:rsidP="1D84B4C3">
      <w:pPr>
        <w:spacing w:line="360" w:lineRule="auto"/>
        <w:ind w:firstLine="720"/>
        <w:jc w:val="both"/>
        <w:rPr>
          <w:rFonts w:ascii="Times New Roman" w:eastAsia="Times New Roman" w:hAnsi="Times New Roman" w:cs="Times New Roman"/>
        </w:rPr>
      </w:pPr>
      <w:r w:rsidRPr="1D84B4C3">
        <w:rPr>
          <w:rFonts w:ascii="Times New Roman" w:eastAsia="Times New Roman" w:hAnsi="Times New Roman" w:cs="Times New Roman"/>
        </w:rPr>
        <w:t>Once there lived a bunny, jack with his parents Will and Pink in a village very close to a jungle. In the deep jungle there also lived a fearsome monster in the castle who preyed on innocent animals. One day, Will and Pink along with their neighbour Tinko duck went to the jungle in search of fruits and firewood. They couldn’t find fruits in the outer jungle, so they went deep into the forest. Suddenly they found a garden full of fruits and vegetables and they ran into the garden to pick the fruits. They didn’t know that it was the monster’s garden. By that time the monster came back from his hunting. He found these three uninvited animals in his garden and got angry.  He rushed to the garden and caught Will and Pink. Tinko somehow managed to escape from the monster and he ran to his village. He explained everything to jack and told that only the ones who are blood related can go into the castle and save them. Jack took an oath that he will save his parents by any means</w:t>
      </w:r>
      <w:bookmarkStart w:id="0" w:name="_GoBack"/>
      <w:bookmarkEnd w:id="0"/>
      <w:r w:rsidRPr="1D84B4C3">
        <w:rPr>
          <w:rFonts w:ascii="Times New Roman" w:eastAsia="Times New Roman" w:hAnsi="Times New Roman" w:cs="Times New Roman"/>
        </w:rPr>
        <w:t>.</w:t>
      </w:r>
    </w:p>
    <w:p w14:paraId="124ACDCE" w14:textId="0984BDC4" w:rsidR="00934C07" w:rsidRDefault="1D84B4C3" w:rsidP="1D84B4C3">
      <w:pPr>
        <w:spacing w:line="360" w:lineRule="auto"/>
        <w:ind w:firstLine="720"/>
        <w:jc w:val="both"/>
        <w:rPr>
          <w:rFonts w:ascii="Times New Roman" w:eastAsia="Times New Roman" w:hAnsi="Times New Roman" w:cs="Times New Roman"/>
        </w:rPr>
      </w:pPr>
      <w:r w:rsidRPr="1D84B4C3">
        <w:rPr>
          <w:rFonts w:ascii="Times New Roman" w:eastAsia="Times New Roman" w:hAnsi="Times New Roman" w:cs="Times New Roman"/>
        </w:rPr>
        <w:t xml:space="preserve">The game starts here, and the player will play the role of Jack. In-order to get into the castle he </w:t>
      </w:r>
      <w:proofErr w:type="gramStart"/>
      <w:r w:rsidRPr="1D84B4C3">
        <w:rPr>
          <w:rFonts w:ascii="Times New Roman" w:eastAsia="Times New Roman" w:hAnsi="Times New Roman" w:cs="Times New Roman"/>
        </w:rPr>
        <w:t>has to</w:t>
      </w:r>
      <w:proofErr w:type="gramEnd"/>
      <w:r w:rsidRPr="1D84B4C3">
        <w:rPr>
          <w:rFonts w:ascii="Times New Roman" w:eastAsia="Times New Roman" w:hAnsi="Times New Roman" w:cs="Times New Roman"/>
        </w:rPr>
        <w:t xml:space="preserve"> complete 5 levels. Once he successfully completes all the tasks, he can save his parents. Each level will have different tasks in the form of text interaction. The player needs to complete all the tasks before a given time period. Unsuccessful task reduces the player health by greater amount than the usual. </w:t>
      </w:r>
    </w:p>
    <w:p w14:paraId="45800E32" w14:textId="5CAD6A41" w:rsidR="00D76A37" w:rsidRDefault="00D76A37" w:rsidP="00D76A37">
      <w:pPr>
        <w:spacing w:line="360" w:lineRule="auto"/>
        <w:jc w:val="both"/>
        <w:rPr>
          <w:rFonts w:ascii="Times New Roman" w:eastAsia="Times New Roman" w:hAnsi="Times New Roman" w:cs="Times New Roman"/>
        </w:rPr>
      </w:pPr>
    </w:p>
    <w:p w14:paraId="03D23481" w14:textId="1A87C486" w:rsidR="00D76A37" w:rsidRDefault="00D76A37" w:rsidP="00D76A37">
      <w:pPr>
        <w:spacing w:line="360" w:lineRule="auto"/>
        <w:jc w:val="both"/>
        <w:rPr>
          <w:rFonts w:ascii="Times New Roman" w:eastAsia="Times New Roman" w:hAnsi="Times New Roman" w:cs="Times New Roman"/>
          <w:b/>
          <w:bCs/>
        </w:rPr>
      </w:pPr>
      <w:r w:rsidRPr="00D76A37">
        <w:rPr>
          <w:rFonts w:ascii="Times New Roman" w:eastAsia="Times New Roman" w:hAnsi="Times New Roman" w:cs="Times New Roman"/>
          <w:b/>
          <w:bCs/>
        </w:rPr>
        <w:t>Home Page</w:t>
      </w:r>
    </w:p>
    <w:p w14:paraId="7C2D31DA" w14:textId="3F90E899" w:rsidR="00510179" w:rsidRPr="00510179" w:rsidRDefault="00510179" w:rsidP="00510179">
      <w:pPr>
        <w:spacing w:line="360" w:lineRule="auto"/>
        <w:jc w:val="both"/>
        <w:rPr>
          <w:rFonts w:ascii="Times New Roman" w:eastAsia="Times New Roman" w:hAnsi="Times New Roman" w:cs="Times New Roman"/>
        </w:rPr>
      </w:pPr>
      <w:r w:rsidRPr="00510179">
        <w:rPr>
          <w:rFonts w:ascii="Times New Roman" w:eastAsia="Times New Roman" w:hAnsi="Times New Roman" w:cs="Times New Roman"/>
        </w:rPr>
        <w:t xml:space="preserve">          Once there lived a bunny, Jack with his parents Will and Pink in a village close to a furious jungle. In the deep jungle there also lived a fearsome monster in the castle who preyed on innocent animals. One day, Will and Pink along with their neighbour Tinku Duck went to the jungle in search of fruits, vegetables and firewood. They were not able to find enough fruits in the outer jungle, so they went deep into the forest. As they went deep, there was a garden full of fruits and vegetables. They ran into the garden without thinking twice to pick the fruits. </w:t>
      </w:r>
    </w:p>
    <w:p w14:paraId="2B803C91" w14:textId="35380E86" w:rsidR="00510179" w:rsidRPr="00510179" w:rsidRDefault="00510179" w:rsidP="00510179">
      <w:pPr>
        <w:spacing w:line="360" w:lineRule="auto"/>
        <w:jc w:val="both"/>
        <w:rPr>
          <w:rFonts w:ascii="Times New Roman" w:eastAsia="Times New Roman" w:hAnsi="Times New Roman" w:cs="Times New Roman"/>
        </w:rPr>
      </w:pPr>
      <w:r w:rsidRPr="00510179">
        <w:rPr>
          <w:rFonts w:ascii="Times New Roman" w:eastAsia="Times New Roman" w:hAnsi="Times New Roman" w:cs="Times New Roman"/>
        </w:rPr>
        <w:t xml:space="preserve">         They are not aware of that it was the monsters garden. </w:t>
      </w:r>
    </w:p>
    <w:p w14:paraId="3CB5CCEF" w14:textId="71A04DC8" w:rsidR="005D1ACC" w:rsidRPr="00D76A37" w:rsidRDefault="00510179" w:rsidP="00510179">
      <w:pPr>
        <w:spacing w:line="360" w:lineRule="auto"/>
        <w:jc w:val="both"/>
        <w:rPr>
          <w:rFonts w:ascii="Times New Roman" w:eastAsia="Times New Roman" w:hAnsi="Times New Roman" w:cs="Times New Roman"/>
        </w:rPr>
      </w:pPr>
      <w:r w:rsidRPr="00510179">
        <w:rPr>
          <w:rFonts w:ascii="Times New Roman" w:eastAsia="Times New Roman" w:hAnsi="Times New Roman" w:cs="Times New Roman"/>
        </w:rPr>
        <w:t xml:space="preserve">          They plucked enough fruits and were relaxing in the meadow. By that time the monster came back from his hunting. He saw these three uninvited animals trespassed in his garden and found that they took his fruits without his permission. He got angry, rushed towards them caught Will and Pink Somehow Tinku managed to escape from the monster and rushed to the village.</w:t>
      </w:r>
    </w:p>
    <w:sectPr w:rsidR="005D1ACC" w:rsidRPr="00D76A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yNDQwMzMyN7I0tzRW0lEKTi0uzszPAykwrAUAp5pLzywAAAA="/>
  </w:docVars>
  <w:rsids>
    <w:rsidRoot w:val="003645AF"/>
    <w:rsid w:val="00043CD5"/>
    <w:rsid w:val="00313336"/>
    <w:rsid w:val="003645AF"/>
    <w:rsid w:val="00510179"/>
    <w:rsid w:val="005D1ACC"/>
    <w:rsid w:val="00620922"/>
    <w:rsid w:val="006B3DED"/>
    <w:rsid w:val="00934C07"/>
    <w:rsid w:val="009538ED"/>
    <w:rsid w:val="00B0268E"/>
    <w:rsid w:val="00BE15FC"/>
    <w:rsid w:val="00C47CEB"/>
    <w:rsid w:val="00C664C5"/>
    <w:rsid w:val="00CA0F84"/>
    <w:rsid w:val="00D76A37"/>
    <w:rsid w:val="00EC6A2E"/>
    <w:rsid w:val="00F53A3B"/>
    <w:rsid w:val="00FB2485"/>
    <w:rsid w:val="1D84B4C3"/>
    <w:rsid w:val="69AF94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5B15E"/>
  <w15:chartTrackingRefBased/>
  <w15:docId w15:val="{1F43190D-BA7F-413B-AF84-C28ACF9DA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1</Pages>
  <Words>365</Words>
  <Characters>208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ne george</dc:creator>
  <cp:keywords/>
  <dc:description/>
  <cp:lastModifiedBy>Achuthanand Vasudevan</cp:lastModifiedBy>
  <cp:revision>13</cp:revision>
  <dcterms:created xsi:type="dcterms:W3CDTF">2019-08-08T09:12:00Z</dcterms:created>
  <dcterms:modified xsi:type="dcterms:W3CDTF">2019-08-14T21:17:00Z</dcterms:modified>
</cp:coreProperties>
</file>